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3783E8C3" w:rsidR="0079446D" w:rsidRPr="00D45490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 xml:space="preserve">Q-1. Write an SQL </w:t>
      </w:r>
      <w:r w:rsidRPr="00D45490">
        <w:rPr>
          <w:b w:val="0"/>
          <w:bCs w:val="0"/>
          <w:color w:val="444444"/>
          <w:spacing w:val="3"/>
        </w:rPr>
        <w:t>query to print details of the Workers who have joined in Feb’2014.</w:t>
      </w:r>
    </w:p>
    <w:p w14:paraId="22E9CA5E" w14:textId="04089033" w:rsidR="00E3395E" w:rsidRDefault="00D4549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45490">
        <w:rPr>
          <w:b w:val="0"/>
          <w:bCs w:val="0"/>
          <w:color w:val="444444"/>
          <w:spacing w:val="3"/>
        </w:rPr>
        <w:t>Select</w:t>
      </w:r>
      <w:r>
        <w:rPr>
          <w:b w:val="0"/>
          <w:bCs w:val="0"/>
          <w:color w:val="444444"/>
          <w:spacing w:val="3"/>
        </w:rPr>
        <w:t xml:space="preserve"> * from Workers</w:t>
      </w:r>
    </w:p>
    <w:p w14:paraId="62AF89DD" w14:textId="7BD394E4" w:rsidR="00D45490" w:rsidRPr="00D45490" w:rsidRDefault="00D4549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 join_date &gt;= “2014-02-01”</w:t>
      </w:r>
    </w:p>
    <w:p w14:paraId="5030EBE7" w14:textId="5A855C2D" w:rsidR="0079446D" w:rsidRPr="00D45490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  <w:highlight w:val="yellow"/>
        </w:rPr>
      </w:pPr>
      <w:r w:rsidRPr="00D45490">
        <w:rPr>
          <w:b w:val="0"/>
          <w:bCs w:val="0"/>
          <w:color w:val="444444"/>
          <w:spacing w:val="3"/>
        </w:rPr>
        <w:t xml:space="preserve">Q-2. </w:t>
      </w:r>
      <w:r w:rsidRPr="00D45490">
        <w:rPr>
          <w:b w:val="0"/>
          <w:bCs w:val="0"/>
          <w:color w:val="FF0000"/>
          <w:spacing w:val="3"/>
          <w:highlight w:val="yellow"/>
        </w:rPr>
        <w:t>Write an SQL query to fetch duplicate records having matching data in some fields of a table.</w:t>
      </w:r>
    </w:p>
    <w:p w14:paraId="707BC1FB" w14:textId="5C4382DA" w:rsidR="00D45490" w:rsidRDefault="00BF2CA5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  <w:highlight w:val="yellow"/>
        </w:rPr>
      </w:pPr>
      <w:r>
        <w:rPr>
          <w:b w:val="0"/>
          <w:bCs w:val="0"/>
          <w:color w:val="FF0000"/>
          <w:spacing w:val="3"/>
          <w:highlight w:val="yellow"/>
        </w:rPr>
        <w:t>Select * from tablename</w:t>
      </w:r>
    </w:p>
    <w:p w14:paraId="02A6CA11" w14:textId="7AB5D7E2" w:rsidR="00BF2CA5" w:rsidRDefault="00BF2CA5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  <w:highlight w:val="yellow"/>
        </w:rPr>
      </w:pPr>
      <w:r>
        <w:rPr>
          <w:b w:val="0"/>
          <w:bCs w:val="0"/>
          <w:color w:val="FF0000"/>
          <w:spacing w:val="3"/>
          <w:highlight w:val="yellow"/>
        </w:rPr>
        <w:t>Group by colname1</w:t>
      </w:r>
    </w:p>
    <w:p w14:paraId="72127164" w14:textId="4B64011B" w:rsidR="00BF2CA5" w:rsidRPr="00D45490" w:rsidRDefault="00BF2CA5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  <w:highlight w:val="yellow"/>
        </w:rPr>
      </w:pPr>
      <w:r>
        <w:rPr>
          <w:b w:val="0"/>
          <w:bCs w:val="0"/>
          <w:color w:val="FF0000"/>
          <w:spacing w:val="3"/>
          <w:highlight w:val="yellow"/>
        </w:rPr>
        <w:t>Having count(colname1) &gt; 1;</w:t>
      </w:r>
    </w:p>
    <w:p w14:paraId="446E281B" w14:textId="7100350D" w:rsidR="00A93BA4" w:rsidRPr="00D45490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FF0000"/>
          <w:bdr w:val="none" w:sz="0" w:space="0" w:color="auto" w:frame="1"/>
          <w:shd w:val="clear" w:color="auto" w:fill="FFFFFF"/>
        </w:rPr>
      </w:pPr>
      <w:r w:rsidRPr="00D45490">
        <w:rPr>
          <w:b w:val="0"/>
          <w:bCs w:val="0"/>
          <w:color w:val="FF0000"/>
          <w:spacing w:val="3"/>
          <w:highlight w:val="yellow"/>
        </w:rPr>
        <w:t xml:space="preserve">Q-3. </w:t>
      </w:r>
      <w:r w:rsidRPr="00D45490">
        <w:rPr>
          <w:rStyle w:val="Strong"/>
          <w:color w:val="FF0000"/>
          <w:highlight w:val="yellow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5374A8FB" w14:textId="168813C6" w:rsidR="00D45490" w:rsidRDefault="00BF2CA5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Delete from employees t1</w:t>
      </w:r>
    </w:p>
    <w:p w14:paraId="19EB7943" w14:textId="460AA11A" w:rsidR="00BF2CA5" w:rsidRDefault="00BF2CA5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Inner join employees t2</w:t>
      </w:r>
    </w:p>
    <w:p w14:paraId="61525E7C" w14:textId="195BEFEA" w:rsidR="00BF2CA5" w:rsidRPr="00BF2CA5" w:rsidRDefault="00BF2CA5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 t1.empid &gt; t2.empid and t1.col_name = t2.col_name;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687261"/>
    <w:multiLevelType w:val="multilevel"/>
    <w:tmpl w:val="750CE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117370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79446D"/>
    <w:rsid w:val="00A93BA4"/>
    <w:rsid w:val="00BF2CA5"/>
    <w:rsid w:val="00D45490"/>
    <w:rsid w:val="00E33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customStyle="1" w:styleId="alt">
    <w:name w:val="alt"/>
    <w:basedOn w:val="Normal"/>
    <w:rsid w:val="00BF2C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keyword">
    <w:name w:val="keyword"/>
    <w:basedOn w:val="DefaultParagraphFont"/>
    <w:rsid w:val="00BF2CA5"/>
  </w:style>
  <w:style w:type="character" w:customStyle="1" w:styleId="func">
    <w:name w:val="func"/>
    <w:basedOn w:val="DefaultParagraphFont"/>
    <w:rsid w:val="00BF2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nav Jindal</cp:lastModifiedBy>
  <cp:revision>7</cp:revision>
  <dcterms:created xsi:type="dcterms:W3CDTF">2021-03-26T13:46:00Z</dcterms:created>
  <dcterms:modified xsi:type="dcterms:W3CDTF">2023-05-07T18:15:00Z</dcterms:modified>
</cp:coreProperties>
</file>